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2B59C" w14:textId="44FC867D" w:rsidR="0023561E" w:rsidRDefault="00D05A66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6C02FEB" wp14:editId="490A74D5">
                <wp:simplePos x="0" y="0"/>
                <wp:positionH relativeFrom="column">
                  <wp:posOffset>-622169</wp:posOffset>
                </wp:positionH>
                <wp:positionV relativeFrom="paragraph">
                  <wp:posOffset>-575035</wp:posOffset>
                </wp:positionV>
                <wp:extent cx="9480550" cy="820420"/>
                <wp:effectExtent l="0" t="0" r="25400" b="1778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80550" cy="820420"/>
                          <a:chOff x="0" y="0"/>
                          <a:chExt cx="9480550" cy="820420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9480550" cy="820420"/>
                            <a:chOff x="0" y="0"/>
                            <a:chExt cx="9480550" cy="820420"/>
                          </a:xfrm>
                        </wpg:grpSpPr>
                        <wps:wsp>
                          <wps:cNvPr id="51" name="Rectangle 51"/>
                          <wps:cNvSpPr/>
                          <wps:spPr>
                            <a:xfrm>
                              <a:off x="0" y="0"/>
                              <a:ext cx="9480550" cy="816429"/>
                            </a:xfrm>
                            <a:prstGeom prst="rect">
                              <a:avLst/>
                            </a:prstGeom>
                            <a:solidFill>
                              <a:srgbClr val="1E9FD9"/>
                            </a:solidFill>
                            <a:ln w="9525">
                              <a:solidFill>
                                <a:srgbClr val="0569AC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Picture 1" descr="Ic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625840" y="15240"/>
                              <a:ext cx="842010" cy="805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1" name="TextBox 1"/>
                        <wps:cNvSpPr txBox="1"/>
                        <wps:spPr>
                          <a:xfrm>
                            <a:off x="30480" y="30480"/>
                            <a:ext cx="8293100" cy="789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FD1FB62" w14:textId="62AF7D49" w:rsidR="0023561E" w:rsidRPr="0023561E" w:rsidRDefault="0023561E" w:rsidP="0023561E">
                              <w:pPr>
                                <w:spacing w:line="216" w:lineRule="auto"/>
                                <w:ind w:left="180"/>
                                <w:rPr>
                                  <w:rFonts w:ascii="Century Gothic" w:hAnsi="Century Gothic" w:cs="Cavolini"/>
                                  <w:b/>
                                  <w:bCs/>
                                  <w:kern w:val="24"/>
                                  <w:sz w:val="44"/>
                                  <w:szCs w:val="4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</w:pPr>
                              <w:r w:rsidRPr="0023561E">
                                <w:rPr>
                                  <w:rFonts w:ascii="Century Gothic" w:hAnsi="Century Gothic" w:cs="Cavolini"/>
                                  <w:b/>
                                  <w:bCs/>
                                  <w:kern w:val="24"/>
                                  <w:sz w:val="44"/>
                                  <w:szCs w:val="4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Improvement Science </w:t>
                              </w:r>
                              <w:r w:rsidRPr="0023561E">
                                <w:rPr>
                                  <w:rFonts w:ascii="Century Gothic" w:hAnsi="Century Gothic" w:cs="Cavolini"/>
                                  <w:b/>
                                  <w:bCs/>
                                  <w:i/>
                                  <w:iCs/>
                                  <w:kern w:val="24"/>
                                  <w:sz w:val="44"/>
                                  <w:szCs w:val="4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in a Minute</w:t>
                              </w:r>
                              <w:r w:rsidR="00D05A66" w:rsidRPr="00D05A66">
                                <w:rPr>
                                  <w:noProof/>
                                </w:rPr>
                                <w:t xml:space="preserve"> </w:t>
                              </w:r>
                            </w:p>
                            <w:p w14:paraId="05A5899D" w14:textId="4FB543EA" w:rsidR="0023561E" w:rsidRPr="005E23C3" w:rsidRDefault="0023561E" w:rsidP="0023561E">
                              <w:pPr>
                                <w:spacing w:line="216" w:lineRule="auto"/>
                                <w:ind w:left="180"/>
                                <w:rPr>
                                  <w:rFonts w:asciiTheme="majorHAnsi" w:hAnsiTheme="majorHAnsi" w:cstheme="majorHAnsi"/>
                                  <w:kern w:val="24"/>
                                  <w:sz w:val="28"/>
                                  <w:szCs w:val="2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</w:pPr>
                              <w:r w:rsidRPr="0023561E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Plan-Do-Study-Act</w:t>
                              </w:r>
                              <w:r w:rsidR="00AB1636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 (PDSA)</w:t>
                              </w:r>
                              <w:r w:rsidRPr="0023561E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 Form</w:t>
                              </w:r>
                              <w:r w:rsidR="005E23C3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 | </w:t>
                              </w:r>
                              <w:r w:rsidR="005E23C3" w:rsidRPr="005E23C3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Supporting Document: </w:t>
                              </w:r>
                              <w:r w:rsidR="00AB1636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kern w:val="24"/>
                                  <w:sz w:val="32"/>
                                  <w:szCs w:val="32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PDSA Cycles</w:t>
                              </w:r>
                            </w:p>
                          </w:txbxContent>
                        </wps:txbx>
                        <wps:bodyPr wrap="square" rtlCol="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C02FEB" id="Group 3" o:spid="_x0000_s1026" style="position:absolute;margin-left:-49pt;margin-top:-45.3pt;width:746.5pt;height:64.6pt;z-index:251660288" coordsize="94805,8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">
                <v:group id="Group 2" o:spid="_x0000_s1027" style="position:absolute;width:94805;height:8204" coordsize="94805,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51" o:spid="_x0000_s1028" style="position:absolute;width:94805;height:81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" fillcolor="#1e9fd9" strokecolor="#0569ac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9" type="#_x0000_t75" alt="Icon&#10;&#10;Description automatically generated" style="position:absolute;left:86258;top:152;width:8420;height:8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">
                    <v:imagedata r:id="rId7" o:title="Icon&#10;&#10;Description automatically generated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" o:spid="_x0000_s1030" type="#_x0000_t202" style="position:absolute;left:304;top:304;width:82931;height:79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" filled="f" stroked="f">
                  <v:textbox>
                    <w:txbxContent>
                      <w:p w14:paraId="0FD1FB62" w14:textId="62AF7D49" w:rsidR="0023561E" w:rsidRPr="0023561E" w:rsidRDefault="0023561E" w:rsidP="0023561E">
                        <w:pPr>
                          <w:spacing w:line="216" w:lineRule="auto"/>
                          <w:ind w:left="180"/>
                          <w:rPr>
                            <w:rFonts w:ascii="Century Gothic" w:hAnsi="Century Gothic" w:cs="Cavolini"/>
                            <w:b/>
                            <w:bCs/>
                            <w:kern w:val="24"/>
                            <w:sz w:val="44"/>
                            <w:szCs w:val="4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</w:pPr>
                        <w:r w:rsidRPr="0023561E">
                          <w:rPr>
                            <w:rFonts w:ascii="Century Gothic" w:hAnsi="Century Gothic" w:cs="Cavolini"/>
                            <w:b/>
                            <w:bCs/>
                            <w:kern w:val="24"/>
                            <w:sz w:val="44"/>
                            <w:szCs w:val="4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Improvement Science </w:t>
                        </w:r>
                        <w:r w:rsidRPr="0023561E">
                          <w:rPr>
                            <w:rFonts w:ascii="Century Gothic" w:hAnsi="Century Gothic" w:cs="Cavolini"/>
                            <w:b/>
                            <w:bCs/>
                            <w:i/>
                            <w:iCs/>
                            <w:kern w:val="24"/>
                            <w:sz w:val="44"/>
                            <w:szCs w:val="4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in a Minute</w:t>
                        </w:r>
                        <w:r w:rsidR="00D05A66" w:rsidRPr="00D05A66">
                          <w:rPr>
                            <w:noProof/>
                          </w:rPr>
                          <w:t xml:space="preserve"> </w:t>
                        </w:r>
                      </w:p>
                      <w:p w14:paraId="05A5899D" w14:textId="4FB543EA" w:rsidR="0023561E" w:rsidRPr="005E23C3" w:rsidRDefault="0023561E" w:rsidP="0023561E">
                        <w:pPr>
                          <w:spacing w:line="216" w:lineRule="auto"/>
                          <w:ind w:left="180"/>
                          <w:rPr>
                            <w:rFonts w:asciiTheme="majorHAnsi" w:hAnsiTheme="majorHAnsi" w:cstheme="majorHAnsi"/>
                            <w:kern w:val="24"/>
                            <w:sz w:val="28"/>
                            <w:szCs w:val="28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</w:pPr>
                        <w:r w:rsidRPr="0023561E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Plan-Do-Study-Act</w:t>
                        </w:r>
                        <w:r w:rsidR="00AB1636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 (PDSA)</w:t>
                        </w:r>
                        <w:r w:rsidRPr="0023561E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 Form</w:t>
                        </w:r>
                        <w:r w:rsidR="005E23C3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 | </w:t>
                        </w:r>
                        <w:r w:rsidR="005E23C3" w:rsidRPr="005E23C3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Supporting Document: </w:t>
                        </w:r>
                        <w:r w:rsidR="00AB1636">
                          <w:rPr>
                            <w:rFonts w:asciiTheme="majorHAnsi" w:hAnsiTheme="majorHAnsi" w:cstheme="majorHAnsi"/>
                            <w:b/>
                            <w:bCs/>
                            <w:kern w:val="24"/>
                            <w:sz w:val="32"/>
                            <w:szCs w:val="32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PDSA Cycl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7D59FF7" w14:textId="76FA5761" w:rsidR="00F44411" w:rsidRDefault="00F44411"/>
    <w:tbl>
      <w:tblPr>
        <w:tblW w:w="14942" w:type="dxa"/>
        <w:tblInd w:w="-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40"/>
        <w:gridCol w:w="4110"/>
        <w:gridCol w:w="2430"/>
        <w:gridCol w:w="5762"/>
      </w:tblGrid>
      <w:tr w:rsidR="00F44411" w:rsidRPr="00F7467D" w14:paraId="5C5E8D7A" w14:textId="77777777" w:rsidTr="00F44411">
        <w:trPr>
          <w:trHeight w:val="345"/>
        </w:trPr>
        <w:tc>
          <w:tcPr>
            <w:tcW w:w="2640" w:type="dxa"/>
            <w:shd w:val="clear" w:color="auto" w:fill="F2F2F2" w:themeFill="background1" w:themeFillShade="F2"/>
            <w:vAlign w:val="center"/>
          </w:tcPr>
          <w:p w14:paraId="02C1BA9F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Aim or Driver</w:t>
            </w:r>
          </w:p>
        </w:tc>
        <w:tc>
          <w:tcPr>
            <w:tcW w:w="12302" w:type="dxa"/>
            <w:gridSpan w:val="3"/>
            <w:vAlign w:val="center"/>
          </w:tcPr>
          <w:p w14:paraId="5D212A3F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permStart w:id="68778749" w:edGrp="everyone"/>
            <w:permEnd w:id="68778749"/>
          </w:p>
        </w:tc>
      </w:tr>
      <w:tr w:rsidR="00F44411" w:rsidRPr="00F7467D" w14:paraId="7789B88B" w14:textId="77777777" w:rsidTr="00F44411">
        <w:trPr>
          <w:trHeight w:val="345"/>
        </w:trPr>
        <w:tc>
          <w:tcPr>
            <w:tcW w:w="2640" w:type="dxa"/>
            <w:shd w:val="clear" w:color="auto" w:fill="F2F2F2" w:themeFill="background1" w:themeFillShade="F2"/>
            <w:vAlign w:val="center"/>
          </w:tcPr>
          <w:p w14:paraId="326662F4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permStart w:id="233658780" w:edGrp="everyone" w:colFirst="1" w:colLast="1"/>
            <w:permStart w:id="2062303118" w:edGrp="everyone" w:colFirst="3" w:colLast="3"/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hange Idea Being Tested</w:t>
            </w:r>
          </w:p>
        </w:tc>
        <w:tc>
          <w:tcPr>
            <w:tcW w:w="4110" w:type="dxa"/>
            <w:vAlign w:val="center"/>
          </w:tcPr>
          <w:p w14:paraId="1CEEF81E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16B169B2" w14:textId="77777777" w:rsidR="00F44411" w:rsidRPr="00F7467D" w:rsidRDefault="00F44411" w:rsidP="00EA4522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Date</w:t>
            </w:r>
          </w:p>
        </w:tc>
        <w:tc>
          <w:tcPr>
            <w:tcW w:w="5762" w:type="dxa"/>
            <w:vAlign w:val="center"/>
          </w:tcPr>
          <w:p w14:paraId="2F30A07D" w14:textId="77777777" w:rsidR="00F44411" w:rsidRPr="00D57736" w:rsidRDefault="00F44411" w:rsidP="00EA4522">
            <w:pPr>
              <w:spacing w:line="276" w:lineRule="auto"/>
              <w:rPr>
                <w:rFonts w:ascii="Calibri" w:eastAsia="Calibri" w:hAnsi="Calibri" w:cs="Calibri"/>
                <w:b/>
                <w:iCs/>
                <w:color w:val="000000"/>
                <w:sz w:val="22"/>
                <w:szCs w:val="22"/>
              </w:rPr>
            </w:pPr>
          </w:p>
        </w:tc>
      </w:tr>
      <w:tr w:rsidR="00F44411" w:rsidRPr="00F7467D" w14:paraId="00E64B70" w14:textId="77777777" w:rsidTr="00F44411">
        <w:trPr>
          <w:trHeight w:val="375"/>
        </w:trPr>
        <w:tc>
          <w:tcPr>
            <w:tcW w:w="2640" w:type="dxa"/>
            <w:shd w:val="clear" w:color="auto" w:fill="F2F2F2" w:themeFill="background1" w:themeFillShade="F2"/>
            <w:vAlign w:val="center"/>
          </w:tcPr>
          <w:p w14:paraId="7979A43A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permStart w:id="1732667114" w:edGrp="everyone" w:colFirst="1" w:colLast="1"/>
            <w:permStart w:id="687371843" w:edGrp="everyone" w:colFirst="3" w:colLast="3"/>
            <w:permEnd w:id="233658780"/>
            <w:permEnd w:id="2062303118"/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Learning Goal</w:t>
            </w:r>
          </w:p>
        </w:tc>
        <w:tc>
          <w:tcPr>
            <w:tcW w:w="4110" w:type="dxa"/>
            <w:vAlign w:val="center"/>
          </w:tcPr>
          <w:p w14:paraId="4A9E4F76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365B4E97" w14:textId="77777777" w:rsidR="00F44411" w:rsidRPr="00F7467D" w:rsidRDefault="00F44411" w:rsidP="00EA4522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Tester Name(s)</w:t>
            </w:r>
          </w:p>
        </w:tc>
        <w:tc>
          <w:tcPr>
            <w:tcW w:w="5762" w:type="dxa"/>
            <w:vAlign w:val="center"/>
          </w:tcPr>
          <w:p w14:paraId="67E2BFD5" w14:textId="77777777" w:rsidR="00F44411" w:rsidRPr="00F7467D" w:rsidRDefault="00F44411" w:rsidP="00EA4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F44411" w:rsidRPr="00F7467D" w14:paraId="7E5B0F7E" w14:textId="77777777" w:rsidTr="00F44411">
        <w:trPr>
          <w:trHeight w:val="420"/>
        </w:trPr>
        <w:tc>
          <w:tcPr>
            <w:tcW w:w="2640" w:type="dxa"/>
            <w:shd w:val="clear" w:color="auto" w:fill="F2F2F2" w:themeFill="background1" w:themeFillShade="F2"/>
            <w:vAlign w:val="center"/>
          </w:tcPr>
          <w:p w14:paraId="1DE8C13C" w14:textId="77777777" w:rsidR="00F44411" w:rsidRPr="00F7467D" w:rsidRDefault="00F44411" w:rsidP="00EA4522">
            <w:pPr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permStart w:id="1145133660" w:edGrp="everyone" w:colFirst="1" w:colLast="1"/>
            <w:permEnd w:id="1732667114"/>
            <w:permEnd w:id="687371843"/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Theory: </w:t>
            </w:r>
          </w:p>
        </w:tc>
        <w:tc>
          <w:tcPr>
            <w:tcW w:w="12302" w:type="dxa"/>
            <w:gridSpan w:val="3"/>
            <w:vAlign w:val="center"/>
          </w:tcPr>
          <w:p w14:paraId="0549E176" w14:textId="77777777" w:rsidR="00F44411" w:rsidRPr="00F7467D" w:rsidRDefault="00F44411" w:rsidP="00EA4522">
            <w:pPr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sz w:val="22"/>
                <w:szCs w:val="22"/>
              </w:rPr>
              <w:t>If we (change idea), (blank) will happen</w:t>
            </w:r>
          </w:p>
        </w:tc>
      </w:tr>
      <w:permEnd w:id="1145133660"/>
    </w:tbl>
    <w:p w14:paraId="500C7F2D" w14:textId="77777777" w:rsidR="00F44411" w:rsidRDefault="00F44411" w:rsidP="00F44411">
      <w:pPr>
        <w:ind w:left="-990"/>
      </w:pPr>
    </w:p>
    <w:tbl>
      <w:tblPr>
        <w:tblW w:w="14940" w:type="dxa"/>
        <w:tblInd w:w="-1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89"/>
        <w:gridCol w:w="4241"/>
        <w:gridCol w:w="1710"/>
      </w:tblGrid>
      <w:tr w:rsidR="00F44411" w:rsidRPr="00F7467D" w14:paraId="1DB90886" w14:textId="77777777" w:rsidTr="0023561E">
        <w:tc>
          <w:tcPr>
            <w:tcW w:w="149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9E092" w14:textId="77777777" w:rsidR="00F44411" w:rsidRPr="00F7467D" w:rsidRDefault="00F44411" w:rsidP="00F444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43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Details of this test:  </w:t>
            </w:r>
            <w:r w:rsidRPr="009244AF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</w:rPr>
              <w:t>Describe the who/what/when/where of this test</w:t>
            </w:r>
          </w:p>
        </w:tc>
      </w:tr>
      <w:tr w:rsidR="0023561E" w:rsidRPr="00F7467D" w14:paraId="6AF5A9FC" w14:textId="77777777" w:rsidTr="0023561E">
        <w:tc>
          <w:tcPr>
            <w:tcW w:w="8989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88BB18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Task</w:t>
            </w:r>
          </w:p>
        </w:tc>
        <w:tc>
          <w:tcPr>
            <w:tcW w:w="424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7E6D52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Person completing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34C852" w14:textId="77777777" w:rsidR="00F44411" w:rsidRPr="00F7467D" w:rsidRDefault="00F44411" w:rsidP="00F444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-4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sz w:val="22"/>
                <w:szCs w:val="22"/>
              </w:rPr>
              <w:t>By when?</w:t>
            </w:r>
          </w:p>
        </w:tc>
      </w:tr>
      <w:tr w:rsidR="0023561E" w:rsidRPr="00F7467D" w14:paraId="02BCE14D" w14:textId="77777777" w:rsidTr="0023561E">
        <w:trPr>
          <w:trHeight w:val="60"/>
        </w:trPr>
        <w:tc>
          <w:tcPr>
            <w:tcW w:w="8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70B3A" w14:textId="77777777" w:rsidR="00F44411" w:rsidRPr="00F7467D" w:rsidRDefault="00F44411" w:rsidP="00EA4522">
            <w:pPr>
              <w:rPr>
                <w:rFonts w:ascii="Calibri" w:eastAsia="Calibri" w:hAnsi="Calibri" w:cs="Calibri"/>
                <w:sz w:val="22"/>
                <w:szCs w:val="22"/>
              </w:rPr>
            </w:pPr>
            <w:permStart w:id="1771834834" w:edGrp="everyone" w:colFirst="0" w:colLast="0"/>
            <w:permStart w:id="1882998594" w:edGrp="everyone" w:colFirst="1" w:colLast="1"/>
            <w:permStart w:id="279315779" w:edGrp="everyone" w:colFirst="2" w:colLast="2"/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69273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D32A7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23561E" w:rsidRPr="00F7467D" w14:paraId="7307F42E" w14:textId="77777777" w:rsidTr="0023561E">
        <w:trPr>
          <w:trHeight w:val="114"/>
        </w:trPr>
        <w:tc>
          <w:tcPr>
            <w:tcW w:w="8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BF608" w14:textId="77777777" w:rsidR="00F44411" w:rsidRPr="00F7467D" w:rsidRDefault="00F44411" w:rsidP="00EA4522">
            <w:pPr>
              <w:rPr>
                <w:rFonts w:ascii="Calibri" w:eastAsia="Calibri" w:hAnsi="Calibri" w:cs="Calibri"/>
                <w:sz w:val="22"/>
                <w:szCs w:val="22"/>
              </w:rPr>
            </w:pPr>
            <w:permStart w:id="1700487410" w:edGrp="everyone" w:colFirst="0" w:colLast="0"/>
            <w:permStart w:id="220014114" w:edGrp="everyone" w:colFirst="1" w:colLast="1"/>
            <w:permStart w:id="837632832" w:edGrp="everyone" w:colFirst="2" w:colLast="2"/>
            <w:permEnd w:id="1771834834"/>
            <w:permEnd w:id="1882998594"/>
            <w:permEnd w:id="279315779"/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A4716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5C79F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23561E" w:rsidRPr="00F7467D" w14:paraId="12E3AEC9" w14:textId="77777777" w:rsidTr="0023561E">
        <w:trPr>
          <w:trHeight w:val="60"/>
        </w:trPr>
        <w:tc>
          <w:tcPr>
            <w:tcW w:w="8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F7C41" w14:textId="77777777" w:rsidR="00F44411" w:rsidRPr="00F7467D" w:rsidRDefault="00F44411" w:rsidP="00EA4522">
            <w:pPr>
              <w:rPr>
                <w:rFonts w:ascii="Calibri" w:eastAsia="Calibri" w:hAnsi="Calibri" w:cs="Calibri"/>
                <w:sz w:val="22"/>
                <w:szCs w:val="22"/>
              </w:rPr>
            </w:pPr>
            <w:permStart w:id="902306204" w:edGrp="everyone" w:colFirst="0" w:colLast="0"/>
            <w:permStart w:id="237961789" w:edGrp="everyone" w:colFirst="1" w:colLast="1"/>
            <w:permStart w:id="680809181" w:edGrp="everyone" w:colFirst="2" w:colLast="2"/>
            <w:permEnd w:id="1700487410"/>
            <w:permEnd w:id="220014114"/>
            <w:permEnd w:id="837632832"/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BA6D1" w14:textId="77777777" w:rsidR="00F44411" w:rsidRPr="00F7467D" w:rsidRDefault="00F44411" w:rsidP="00EA4522">
            <w:pPr>
              <w:tabs>
                <w:tab w:val="left" w:pos="3315"/>
              </w:tabs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B99AF" w14:textId="77777777" w:rsidR="00F44411" w:rsidRPr="00F7467D" w:rsidRDefault="00F44411" w:rsidP="00EA4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permEnd w:id="902306204"/>
      <w:permEnd w:id="237961789"/>
      <w:permEnd w:id="680809181"/>
    </w:tbl>
    <w:p w14:paraId="7406DC60" w14:textId="77777777" w:rsidR="00F44411" w:rsidRDefault="00F44411" w:rsidP="00F44411">
      <w:pPr>
        <w:ind w:left="-990"/>
      </w:pPr>
    </w:p>
    <w:tbl>
      <w:tblPr>
        <w:tblStyle w:val="TableGrid"/>
        <w:tblW w:w="14935" w:type="dxa"/>
        <w:tblInd w:w="-990" w:type="dxa"/>
        <w:tblLook w:val="04A0" w:firstRow="1" w:lastRow="0" w:firstColumn="1" w:lastColumn="0" w:noHBand="0" w:noVBand="1"/>
      </w:tblPr>
      <w:tblGrid>
        <w:gridCol w:w="3235"/>
        <w:gridCol w:w="3510"/>
        <w:gridCol w:w="1440"/>
        <w:gridCol w:w="360"/>
        <w:gridCol w:w="3330"/>
        <w:gridCol w:w="3060"/>
      </w:tblGrid>
      <w:tr w:rsidR="0023561E" w:rsidRPr="00F44411" w14:paraId="6A7E02D1" w14:textId="77777777" w:rsidTr="00373118">
        <w:trPr>
          <w:trHeight w:val="395"/>
        </w:trPr>
        <w:tc>
          <w:tcPr>
            <w:tcW w:w="8185" w:type="dxa"/>
            <w:gridSpan w:val="3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4AA99C" w14:textId="39BEAFE9" w:rsidR="0023561E" w:rsidRPr="00F44411" w:rsidRDefault="0023561E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4411">
              <w:rPr>
                <w:rFonts w:asciiTheme="minorHAnsi" w:hAnsiTheme="minorHAnsi" w:cstheme="minorHAnsi"/>
                <w:b/>
                <w:sz w:val="22"/>
                <w:szCs w:val="22"/>
              </w:rPr>
              <w:t>1) PLAN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23289D" w14:textId="77777777" w:rsidR="0023561E" w:rsidRPr="00F44411" w:rsidRDefault="0023561E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90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AA6F57" w14:textId="2C49EF17" w:rsidR="0023561E" w:rsidRPr="00F44411" w:rsidRDefault="0023561E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561E">
              <w:rPr>
                <w:rFonts w:asciiTheme="minorHAnsi" w:hAnsiTheme="minorHAnsi" w:cstheme="minorHAnsi"/>
                <w:b/>
                <w:sz w:val="22"/>
                <w:szCs w:val="22"/>
              </w:rPr>
              <w:t>3) STUDY</w:t>
            </w:r>
          </w:p>
        </w:tc>
      </w:tr>
      <w:tr w:rsidR="0023561E" w:rsidRPr="00F44411" w14:paraId="7CC3CEF4" w14:textId="77777777" w:rsidTr="0023561E">
        <w:trPr>
          <w:trHeight w:val="386"/>
        </w:trPr>
        <w:tc>
          <w:tcPr>
            <w:tcW w:w="3235" w:type="dxa"/>
            <w:tcBorders>
              <w:right w:val="single" w:sz="4" w:space="0" w:color="000000"/>
            </w:tcBorders>
            <w:shd w:val="clear" w:color="auto" w:fill="F2F2F2" w:themeFill="background1" w:themeFillShade="F2"/>
          </w:tcPr>
          <w:p w14:paraId="7F3EFE30" w14:textId="1B857EDD" w:rsidR="0023561E" w:rsidRPr="00F44411" w:rsidRDefault="0023561E" w:rsidP="0023561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Learning Questions</w:t>
            </w:r>
          </w:p>
        </w:tc>
        <w:tc>
          <w:tcPr>
            <w:tcW w:w="3510" w:type="dxa"/>
            <w:tcBorders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B10B642" w14:textId="7B2CF73C" w:rsidR="0023561E" w:rsidRDefault="0023561E" w:rsidP="0023561E">
            <w:pPr>
              <w:spacing w:line="216" w:lineRule="auto"/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redictions:</w:t>
            </w:r>
          </w:p>
          <w:p w14:paraId="2EAA77B7" w14:textId="12D75CD3" w:rsidR="0023561E" w:rsidRPr="0023561E" w:rsidRDefault="0023561E" w:rsidP="0023561E">
            <w:pPr>
              <w:spacing w:line="21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23561E">
              <w:rPr>
                <w:rFonts w:ascii="Calibri" w:eastAsia="Calibri" w:hAnsi="Calibri" w:cs="Calibri"/>
                <w:i/>
                <w:iCs/>
                <w:color w:val="000000"/>
                <w:sz w:val="21"/>
                <w:szCs w:val="21"/>
              </w:rPr>
              <w:t>What do you think will happen?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2F2F2" w:themeFill="background1" w:themeFillShade="F2"/>
          </w:tcPr>
          <w:p w14:paraId="5CBF801F" w14:textId="7585302C" w:rsidR="0023561E" w:rsidRPr="00F44411" w:rsidRDefault="0023561E" w:rsidP="0023561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ata to Collect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5EC01F" w14:textId="77777777" w:rsidR="0023561E" w:rsidRPr="00F44411" w:rsidRDefault="0023561E" w:rsidP="0023561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E0D0279" w14:textId="0424CCF4" w:rsidR="0023561E" w:rsidRDefault="0023561E" w:rsidP="0023561E">
            <w:pPr>
              <w:spacing w:line="216" w:lineRule="auto"/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What were the results?</w:t>
            </w:r>
          </w:p>
          <w:p w14:paraId="1AFD32E4" w14:textId="3918233F" w:rsidR="0023561E" w:rsidRPr="0023561E" w:rsidRDefault="0023561E" w:rsidP="0023561E">
            <w:pPr>
              <w:spacing w:line="216" w:lineRule="auto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23561E">
              <w:rPr>
                <w:rFonts w:ascii="Calibri" w:eastAsia="Calibri" w:hAnsi="Calibri" w:cs="Calibri"/>
                <w:i/>
                <w:iCs/>
                <w:color w:val="000000"/>
                <w:sz w:val="21"/>
                <w:szCs w:val="21"/>
              </w:rPr>
              <w:t xml:space="preserve">What </w:t>
            </w:r>
            <w:proofErr w:type="gramStart"/>
            <w:r w:rsidRPr="0023561E">
              <w:rPr>
                <w:rFonts w:ascii="Calibri" w:eastAsia="Calibri" w:hAnsi="Calibri" w:cs="Calibri"/>
                <w:i/>
                <w:iCs/>
                <w:color w:val="000000"/>
                <w:sz w:val="21"/>
                <w:szCs w:val="21"/>
              </w:rPr>
              <w:t>actually happened</w:t>
            </w:r>
            <w:proofErr w:type="gramEnd"/>
            <w:r w:rsidRPr="0023561E">
              <w:rPr>
                <w:rFonts w:ascii="Calibri" w:eastAsia="Calibri" w:hAnsi="Calibri" w:cs="Calibri"/>
                <w:i/>
                <w:iCs/>
                <w:color w:val="000000"/>
                <w:sz w:val="21"/>
                <w:szCs w:val="21"/>
              </w:rPr>
              <w:t>?</w:t>
            </w:r>
          </w:p>
        </w:tc>
        <w:tc>
          <w:tcPr>
            <w:tcW w:w="3060" w:type="dxa"/>
            <w:tcBorders>
              <w:lef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C720202" w14:textId="1413079F" w:rsidR="0023561E" w:rsidRPr="00F44411" w:rsidRDefault="0023561E" w:rsidP="0023561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7467D"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What did you learn?</w:t>
            </w:r>
          </w:p>
        </w:tc>
      </w:tr>
      <w:tr w:rsidR="00F44411" w:rsidRPr="00F44411" w14:paraId="469F89AE" w14:textId="77777777" w:rsidTr="0023561E">
        <w:trPr>
          <w:trHeight w:val="413"/>
        </w:trPr>
        <w:tc>
          <w:tcPr>
            <w:tcW w:w="3235" w:type="dxa"/>
          </w:tcPr>
          <w:p w14:paraId="7EE76ABC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ermStart w:id="21459635" w:edGrp="everyone" w:colFirst="0" w:colLast="0"/>
            <w:permStart w:id="1047405698" w:edGrp="everyone" w:colFirst="1" w:colLast="1"/>
            <w:permStart w:id="1996046693" w:edGrp="everyone" w:colFirst="2" w:colLast="2"/>
            <w:permStart w:id="542650821" w:edGrp="everyone"/>
          </w:p>
        </w:tc>
        <w:tc>
          <w:tcPr>
            <w:tcW w:w="3510" w:type="dxa"/>
          </w:tcPr>
          <w:p w14:paraId="0EF6B77E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29EA26BB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D1DE1C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single" w:sz="4" w:space="0" w:color="auto"/>
            </w:tcBorders>
          </w:tcPr>
          <w:p w14:paraId="5742B635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60" w:type="dxa"/>
          </w:tcPr>
          <w:p w14:paraId="26DEA653" w14:textId="7E960F32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411" w:rsidRPr="00F44411" w14:paraId="4DFA82F4" w14:textId="77777777" w:rsidTr="0023561E">
        <w:trPr>
          <w:trHeight w:val="440"/>
        </w:trPr>
        <w:tc>
          <w:tcPr>
            <w:tcW w:w="3235" w:type="dxa"/>
          </w:tcPr>
          <w:p w14:paraId="7171B5A5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ermStart w:id="417361737" w:edGrp="everyone" w:colFirst="0" w:colLast="0"/>
            <w:permStart w:id="558920538" w:edGrp="everyone" w:colFirst="1" w:colLast="1"/>
            <w:permStart w:id="1593720554" w:edGrp="everyone" w:colFirst="2" w:colLast="2"/>
            <w:permEnd w:id="21459635"/>
            <w:permEnd w:id="1047405698"/>
            <w:permEnd w:id="1996046693"/>
          </w:p>
        </w:tc>
        <w:tc>
          <w:tcPr>
            <w:tcW w:w="3510" w:type="dxa"/>
          </w:tcPr>
          <w:p w14:paraId="32526830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1E73CCFC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42B21C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single" w:sz="4" w:space="0" w:color="auto"/>
            </w:tcBorders>
          </w:tcPr>
          <w:p w14:paraId="3AB79904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60" w:type="dxa"/>
          </w:tcPr>
          <w:p w14:paraId="179F1BCF" w14:textId="3554E785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411" w:rsidRPr="00F44411" w14:paraId="5492F84D" w14:textId="77777777" w:rsidTr="0023561E">
        <w:trPr>
          <w:trHeight w:val="440"/>
        </w:trPr>
        <w:tc>
          <w:tcPr>
            <w:tcW w:w="3235" w:type="dxa"/>
          </w:tcPr>
          <w:p w14:paraId="1E7EB1AB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ermStart w:id="758321951" w:edGrp="everyone" w:colFirst="0" w:colLast="0"/>
            <w:permStart w:id="293349678" w:edGrp="everyone" w:colFirst="1" w:colLast="1"/>
            <w:permStart w:id="2040100070" w:edGrp="everyone" w:colFirst="2" w:colLast="2"/>
            <w:permEnd w:id="417361737"/>
            <w:permEnd w:id="558920538"/>
            <w:permEnd w:id="1593720554"/>
          </w:p>
        </w:tc>
        <w:tc>
          <w:tcPr>
            <w:tcW w:w="3510" w:type="dxa"/>
          </w:tcPr>
          <w:p w14:paraId="7D72BD97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14:paraId="35E04D35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3D988B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0" w:type="dxa"/>
            <w:tcBorders>
              <w:left w:val="single" w:sz="4" w:space="0" w:color="auto"/>
            </w:tcBorders>
          </w:tcPr>
          <w:p w14:paraId="2E11E331" w14:textId="77777777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060" w:type="dxa"/>
          </w:tcPr>
          <w:p w14:paraId="5D5D04EE" w14:textId="3075F4D0" w:rsidR="00F44411" w:rsidRPr="00F44411" w:rsidRDefault="00F44411" w:rsidP="00F4441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permEnd w:id="758321951"/>
      <w:permEnd w:id="293349678"/>
      <w:permEnd w:id="2040100070"/>
    </w:tbl>
    <w:p w14:paraId="0FE5496E" w14:textId="65A941F5" w:rsidR="0023561E" w:rsidRDefault="0023561E" w:rsidP="00F44411">
      <w:pPr>
        <w:ind w:left="-99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4935" w:type="dxa"/>
        <w:tblInd w:w="-990" w:type="dxa"/>
        <w:tblLook w:val="04A0" w:firstRow="1" w:lastRow="0" w:firstColumn="1" w:lastColumn="0" w:noHBand="0" w:noVBand="1"/>
      </w:tblPr>
      <w:tblGrid>
        <w:gridCol w:w="8185"/>
        <w:gridCol w:w="360"/>
        <w:gridCol w:w="6390"/>
      </w:tblGrid>
      <w:tr w:rsidR="0023561E" w:rsidRPr="00F44411" w14:paraId="3A368FA7" w14:textId="77777777" w:rsidTr="00EA4522">
        <w:trPr>
          <w:trHeight w:val="395"/>
        </w:trPr>
        <w:tc>
          <w:tcPr>
            <w:tcW w:w="81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ermEnd w:id="542650821"/>
          <w:p w14:paraId="5A5B3797" w14:textId="77777777" w:rsidR="0023561E" w:rsidRDefault="0023561E" w:rsidP="00EA452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F4441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O: </w:t>
            </w:r>
          </w:p>
          <w:p w14:paraId="7B5BB3BB" w14:textId="571BA379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4AF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</w:rPr>
              <w:t>Briefly describe what happened during the test (surprises, difficulty getting data, obstacles, successes, etc.)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0AF4DD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90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42D2DC" w14:textId="0DF9C1FC" w:rsidR="0023561E" w:rsidRPr="0023561E" w:rsidRDefault="0023561E" w:rsidP="002356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mallCap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</w:t>
            </w:r>
            <w:r w:rsidRPr="0023561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T: </w:t>
            </w:r>
            <w:r w:rsidRPr="0023561E">
              <w:rPr>
                <w:rFonts w:ascii="Calibri" w:eastAsia="Calibri" w:hAnsi="Calibri" w:cs="Calibri"/>
                <w:smallCaps/>
                <w:sz w:val="22"/>
                <w:szCs w:val="22"/>
              </w:rPr>
              <w:t xml:space="preserve"> Adapt, Adopt, or Abandon</w:t>
            </w:r>
          </w:p>
          <w:p w14:paraId="2760735D" w14:textId="6DA01072" w:rsidR="0023561E" w:rsidRPr="00F44411" w:rsidRDefault="0023561E" w:rsidP="0023561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561E">
              <w:rPr>
                <w:rFonts w:ascii="Calibri" w:eastAsia="Calibri" w:hAnsi="Calibri" w:cs="Calibri"/>
                <w:i/>
                <w:iCs/>
                <w:color w:val="000000"/>
                <w:sz w:val="22"/>
                <w:szCs w:val="22"/>
              </w:rPr>
              <w:t>Describe any modifications to the change idea and plans for future cycles.</w:t>
            </w:r>
          </w:p>
        </w:tc>
      </w:tr>
      <w:tr w:rsidR="0023561E" w:rsidRPr="00F44411" w14:paraId="00EBA288" w14:textId="77777777" w:rsidTr="00626483">
        <w:trPr>
          <w:trHeight w:hRule="exact" w:val="108"/>
        </w:trPr>
        <w:tc>
          <w:tcPr>
            <w:tcW w:w="8185" w:type="dxa"/>
            <w:vMerge w:val="restart"/>
            <w:tcBorders>
              <w:right w:val="single" w:sz="4" w:space="0" w:color="auto"/>
            </w:tcBorders>
          </w:tcPr>
          <w:p w14:paraId="426151A0" w14:textId="110CB4A0" w:rsidR="00D0747E" w:rsidRPr="00D0747E" w:rsidRDefault="00D0747E" w:rsidP="00D074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ermStart w:id="789060293" w:edGrp="everyone"/>
            <w:permEnd w:id="789060293"/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8538E0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90" w:type="dxa"/>
            <w:vMerge w:val="restart"/>
            <w:tcBorders>
              <w:left w:val="single" w:sz="4" w:space="0" w:color="auto"/>
            </w:tcBorders>
          </w:tcPr>
          <w:p w14:paraId="2B7D8651" w14:textId="77777777" w:rsidR="00201559" w:rsidRDefault="00201559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ermStart w:id="465726431" w:edGrp="everyone"/>
            <w:permEnd w:id="465726431"/>
          </w:p>
          <w:p w14:paraId="5EFF3D9D" w14:textId="28670EE1" w:rsidR="00201559" w:rsidRPr="00F44411" w:rsidRDefault="00201559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3561E" w:rsidRPr="00F44411" w14:paraId="60B5674E" w14:textId="77777777" w:rsidTr="007E5CD8">
        <w:trPr>
          <w:trHeight w:val="440"/>
        </w:trPr>
        <w:tc>
          <w:tcPr>
            <w:tcW w:w="8185" w:type="dxa"/>
            <w:vMerge/>
            <w:tcBorders>
              <w:right w:val="single" w:sz="4" w:space="0" w:color="auto"/>
            </w:tcBorders>
          </w:tcPr>
          <w:p w14:paraId="3F310B3A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88730E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90" w:type="dxa"/>
            <w:vMerge/>
            <w:tcBorders>
              <w:left w:val="single" w:sz="4" w:space="0" w:color="auto"/>
            </w:tcBorders>
          </w:tcPr>
          <w:p w14:paraId="6DCCB129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3561E" w:rsidRPr="00F44411" w14:paraId="16CBBBB0" w14:textId="77777777" w:rsidTr="00201559">
        <w:trPr>
          <w:trHeight w:val="47"/>
        </w:trPr>
        <w:tc>
          <w:tcPr>
            <w:tcW w:w="8185" w:type="dxa"/>
            <w:vMerge/>
            <w:tcBorders>
              <w:right w:val="single" w:sz="4" w:space="0" w:color="auto"/>
            </w:tcBorders>
          </w:tcPr>
          <w:p w14:paraId="44D04AC8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D1AF2E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90" w:type="dxa"/>
            <w:vMerge/>
            <w:tcBorders>
              <w:left w:val="single" w:sz="4" w:space="0" w:color="auto"/>
            </w:tcBorders>
          </w:tcPr>
          <w:p w14:paraId="49F6A95A" w14:textId="77777777" w:rsidR="0023561E" w:rsidRPr="00F44411" w:rsidRDefault="0023561E" w:rsidP="00EA452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5D720F0" w14:textId="77777777" w:rsidR="003771EA" w:rsidRPr="00F44411" w:rsidRDefault="003771EA" w:rsidP="00BC0580">
      <w:pPr>
        <w:rPr>
          <w:rFonts w:asciiTheme="minorHAnsi" w:hAnsiTheme="minorHAnsi" w:cstheme="minorHAnsi"/>
          <w:sz w:val="22"/>
          <w:szCs w:val="22"/>
        </w:rPr>
      </w:pPr>
    </w:p>
    <w:sectPr w:rsidR="003771EA" w:rsidRPr="00F44411" w:rsidSect="00626483">
      <w:footerReference w:type="default" r:id="rId8"/>
      <w:pgSz w:w="15840" w:h="12240" w:orient="landscape"/>
      <w:pgMar w:top="1440" w:right="1440" w:bottom="0" w:left="1440" w:header="143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92BB6" w14:textId="77777777" w:rsidR="00A77F8D" w:rsidRDefault="00A77F8D" w:rsidP="0023561E">
      <w:r>
        <w:separator/>
      </w:r>
    </w:p>
  </w:endnote>
  <w:endnote w:type="continuationSeparator" w:id="0">
    <w:p w14:paraId="48E96E9A" w14:textId="77777777" w:rsidR="00A77F8D" w:rsidRDefault="00A77F8D" w:rsidP="00235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8E962" w14:textId="051A1FB6" w:rsidR="00626483" w:rsidRDefault="00201559">
    <w:pPr>
      <w:pStyle w:val="Footer"/>
    </w:pPr>
    <w:r w:rsidRPr="005D2A83">
      <w:rPr>
        <w:noProof/>
      </w:rPr>
      <w:drawing>
        <wp:anchor distT="0" distB="0" distL="114300" distR="114300" simplePos="0" relativeHeight="251459072" behindDoc="0" locked="0" layoutInCell="1" allowOverlap="1" wp14:anchorId="36EEF957" wp14:editId="78C32257">
          <wp:simplePos x="0" y="0"/>
          <wp:positionH relativeFrom="margin">
            <wp:posOffset>7390765</wp:posOffset>
          </wp:positionH>
          <wp:positionV relativeFrom="paragraph">
            <wp:posOffset>80645</wp:posOffset>
          </wp:positionV>
          <wp:extent cx="976630" cy="305435"/>
          <wp:effectExtent l="0" t="0" r="0" b="0"/>
          <wp:wrapNone/>
          <wp:docPr id="13" name="image2.jp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0" name="image2.jpg" descr="Text&#10;&#10;Description automatically generated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76630" cy="305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D2A83">
      <w:rPr>
        <w:noProof/>
      </w:rPr>
      <mc:AlternateContent>
        <mc:Choice Requires="wps">
          <w:drawing>
            <wp:anchor distT="0" distB="0" distL="114300" distR="114300" simplePos="0" relativeHeight="251531776" behindDoc="0" locked="0" layoutInCell="1" allowOverlap="1" wp14:anchorId="22E17140" wp14:editId="6D8322AE">
              <wp:simplePos x="0" y="0"/>
              <wp:positionH relativeFrom="margin">
                <wp:posOffset>8500110</wp:posOffset>
              </wp:positionH>
              <wp:positionV relativeFrom="paragraph">
                <wp:posOffset>83185</wp:posOffset>
              </wp:positionV>
              <wp:extent cx="448310" cy="305435"/>
              <wp:effectExtent l="0" t="0" r="0" b="0"/>
              <wp:wrapNone/>
              <wp:docPr id="52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8310" cy="3054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6CE893E" w14:textId="77777777" w:rsidR="00626483" w:rsidRPr="00E3723F" w:rsidRDefault="00626483" w:rsidP="00626483">
                          <w:pPr>
                            <w:rPr>
                              <w:color w:val="0569AC"/>
                              <w:sz w:val="20"/>
                              <w:szCs w:val="20"/>
                            </w:rPr>
                          </w:pPr>
                          <w:r w:rsidRPr="00E3723F">
                            <w:rPr>
                              <w:rFonts w:ascii="Gill Sans MT" w:eastAsia="+mn-ea" w:hAnsi="Gill Sans MT" w:cs="+mn-cs"/>
                              <w:color w:val="0569AC"/>
                              <w:kern w:val="24"/>
                              <w:sz w:val="28"/>
                              <w:szCs w:val="32"/>
                            </w:rPr>
                            <w:t>ISC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17140" id="_x0000_t202" coordsize="21600,21600" o:spt="202" path="m,l,21600r21600,l21600,xe">
              <v:stroke joinstyle="miter"/>
              <v:path gradientshapeok="t" o:connecttype="rect"/>
            </v:shapetype>
            <v:shape id="TextBox 9" o:spid="_x0000_s1031" type="#_x0000_t202" style="position:absolute;margin-left:669.3pt;margin-top:6.55pt;width:35.3pt;height:24.05pt;z-index:25153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" filled="f" stroked="f">
              <v:textbox>
                <w:txbxContent>
                  <w:p w14:paraId="06CE893E" w14:textId="77777777" w:rsidR="00626483" w:rsidRPr="00E3723F" w:rsidRDefault="00626483" w:rsidP="00626483">
                    <w:pPr>
                      <w:rPr>
                        <w:color w:val="0569AC"/>
                        <w:sz w:val="20"/>
                        <w:szCs w:val="20"/>
                      </w:rPr>
                    </w:pPr>
                    <w:r w:rsidRPr="00E3723F">
                      <w:rPr>
                        <w:rFonts w:ascii="Gill Sans MT" w:eastAsia="+mn-ea" w:hAnsi="Gill Sans MT" w:cs="+mn-cs"/>
                        <w:color w:val="0569AC"/>
                        <w:kern w:val="24"/>
                        <w:sz w:val="28"/>
                        <w:szCs w:val="32"/>
                      </w:rPr>
                      <w:t>ISC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5D2A83">
      <w:rPr>
        <w:noProof/>
      </w:rPr>
      <mc:AlternateContent>
        <mc:Choice Requires="wps">
          <w:drawing>
            <wp:anchor distT="0" distB="0" distL="114300" distR="114300" simplePos="0" relativeHeight="251604480" behindDoc="0" locked="0" layoutInCell="1" allowOverlap="1" wp14:anchorId="66838B85" wp14:editId="5AD66E3C">
              <wp:simplePos x="0" y="0"/>
              <wp:positionH relativeFrom="column">
                <wp:posOffset>8500294</wp:posOffset>
              </wp:positionH>
              <wp:positionV relativeFrom="paragraph">
                <wp:posOffset>116205</wp:posOffset>
              </wp:positionV>
              <wp:extent cx="0" cy="239395"/>
              <wp:effectExtent l="0" t="0" r="38100" b="27305"/>
              <wp:wrapNone/>
              <wp:docPr id="53" name="Straight Connector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39395"/>
                      </a:xfrm>
                      <a:prstGeom prst="line">
                        <a:avLst/>
                      </a:prstGeom>
                      <a:ln w="12700">
                        <a:solidFill>
                          <a:srgbClr val="0569AC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066BF9" id="Straight Connector 53" o:spid="_x0000_s1026" style="position:absolute;z-index:25160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9.3pt,9.15pt" to="669.3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" strokecolor="#0569ac" strokeweight="1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08EBD" w14:textId="77777777" w:rsidR="00A77F8D" w:rsidRDefault="00A77F8D" w:rsidP="0023561E">
      <w:r>
        <w:separator/>
      </w:r>
    </w:p>
  </w:footnote>
  <w:footnote w:type="continuationSeparator" w:id="0">
    <w:p w14:paraId="14900C48" w14:textId="77777777" w:rsidR="00A77F8D" w:rsidRDefault="00A77F8D" w:rsidP="002356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SWWVebE7oD8JSPY+vcGMsbj9JEXLIA4QMj+CFjrZ3rohgBAQVfX+i0rOZS7YtIC3B/W/86B1PBWH5phET8cFwA==" w:salt="MQ8saLineIQSa600W8BuT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zcwMzexNLI0MzZS0lEKTi0uzszPAykwrAUARRyrZCwAAAA="/>
  </w:docVars>
  <w:rsids>
    <w:rsidRoot w:val="00F44411"/>
    <w:rsid w:val="000615D2"/>
    <w:rsid w:val="00107A0A"/>
    <w:rsid w:val="00161B6A"/>
    <w:rsid w:val="001D1E36"/>
    <w:rsid w:val="00201559"/>
    <w:rsid w:val="00226108"/>
    <w:rsid w:val="0023561E"/>
    <w:rsid w:val="003771EA"/>
    <w:rsid w:val="004148F8"/>
    <w:rsid w:val="005E23C3"/>
    <w:rsid w:val="005E7978"/>
    <w:rsid w:val="00626483"/>
    <w:rsid w:val="006D1C0E"/>
    <w:rsid w:val="006F6BD5"/>
    <w:rsid w:val="0078081D"/>
    <w:rsid w:val="00A77F8D"/>
    <w:rsid w:val="00AB1636"/>
    <w:rsid w:val="00B84718"/>
    <w:rsid w:val="00BC0580"/>
    <w:rsid w:val="00D05A66"/>
    <w:rsid w:val="00D0747E"/>
    <w:rsid w:val="00F4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7DCC11"/>
  <w15:chartTrackingRefBased/>
  <w15:docId w15:val="{B013D434-0FCF-4608-99BF-D29880F6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4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4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6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561E"/>
    <w:rPr>
      <w:rFonts w:ascii="Times New Roman" w:eastAsia="Times New Roman" w:hAnsi="Times New Roman" w:cs="Times New Roman"/>
      <w:sz w:val="24"/>
      <w:szCs w:val="24"/>
      <w:lang w:val="en"/>
    </w:rPr>
  </w:style>
  <w:style w:type="paragraph" w:styleId="Footer">
    <w:name w:val="footer"/>
    <w:basedOn w:val="Normal"/>
    <w:link w:val="FooterChar"/>
    <w:uiPriority w:val="99"/>
    <w:unhideWhenUsed/>
    <w:rsid w:val="002356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561E"/>
    <w:rPr>
      <w:rFonts w:ascii="Times New Roman" w:eastAsia="Times New Roman" w:hAnsi="Times New Roman" w:cs="Times New Roman"/>
      <w:sz w:val="24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2</Words>
  <Characters>585</Characters>
  <Application>Microsoft Office Word</Application>
  <DocSecurity>8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Keith</dc:creator>
  <cp:keywords/>
  <dc:description/>
  <cp:lastModifiedBy>Beverley Jenkins</cp:lastModifiedBy>
  <cp:revision>8</cp:revision>
  <dcterms:created xsi:type="dcterms:W3CDTF">2022-12-12T00:47:00Z</dcterms:created>
  <dcterms:modified xsi:type="dcterms:W3CDTF">2022-12-12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db3eae-f29d-4867-ba3f-6211b593d8c7</vt:lpwstr>
  </property>
</Properties>
</file>